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1-31</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or ISUP risk strata (International Society of Urological Pathology),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 ISUP strata were defined based on Gleason Score information as follows: ISUP1: Gleason score 5 - 6, ISUP2: Gleason score 7, ISUP3+: Gleason score </w:t>
      </w:r>
      <w:r>
        <w:rPr/>
      </w:r>
      <m:oMath xmlns:m="http://schemas.openxmlformats.org/officeDocument/2006/math">
        <m:r>
          <w:rPr>
            <w:rFonts w:ascii="Cambria Math" w:hAnsi="Cambria Math"/>
          </w:rPr>
          <m:t xml:space="preserve">≥</m:t>
        </m:r>
      </m:oMath>
      <w:r>
        <w:rPr/>
        <w:t xml:space="preserve"> 8.</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the ISUP risk schem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according to the ISUP risk scheme (ISUP1: Gleason Score 5 - 6, ISUP2: Gleason score 7, ISUP3+: Gleason Score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cab9706af1643bdcb8249f225e7533b52639af2"/>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rFonts w:eastAsia="Cambria" w:cs="" w:cstheme="minorBidi" w:eastAsiaTheme="minorHAnsi"/>
          <w:i/>
          <w:color w:val="auto"/>
          <w:kern w:val="0"/>
          <w:sz w:val="24"/>
          <w:szCs w:val="24"/>
          <w:lang w:val="en-US" w:eastAsia="en-US" w:bidi="ar-SA"/>
        </w:rPr>
        <w:t>Supplementary Table 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4: Expression of the collagen pathway genes in cancer samples stratified by the ISUP risk group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3% (n = 7)</w:t>
              <w:br/>
              <w:t>ISUP2: 87% (n = 47)</w:t>
              <w:br/>
              <w:t>n = 5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4)</w:t>
              <w:br/>
              <w:t>ISUP2: 89% (n = 33)</w:t>
              <w:br/>
              <w:t>n = 3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6)</w:t>
              <w:br/>
              <w:t>ISUP2: 89% (n = 50)</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6% (n = 13)</w:t>
              <w:br/>
              <w:t>ISUP2: 74% (n = 37)</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5% (n = 14)</w:t>
              <w:br/>
              <w:t>ISUP2: 65% (n = 26)</w:t>
              <w:br/>
              <w:t>n = 4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9% (n = 7)</w:t>
              <w:br/>
              <w:t>ISUP2: 81% (n = 30)</w:t>
              <w:br/>
              <w:t>n = 3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4% (n = 10)</w:t>
              <w:br/>
              <w:t>ISUP2: 86% (n = 62)</w:t>
              <w:br/>
              <w:t>n = 7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1% (n = 26)</w:t>
              <w:br/>
              <w:t>ISUP2: 69% (n = 58)</w:t>
              <w:br/>
              <w:t>n = 8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7% (n = 26)</w:t>
              <w:br/>
              <w:t>ISUP2: 83% (n = 129)</w:t>
              <w:br/>
              <w:t>n = 15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4% (n = 19)</w:t>
              <w:br/>
              <w:t>ISUP2: 86% (n = 116)</w:t>
              <w:br/>
              <w:t>n = 13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7</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6)</w:t>
              <w:br/>
              <w:t>ISUP2: 89% (n = 49)</w:t>
              <w:br/>
              <w:t>n = 55</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6% (n = 7)</w:t>
              <w:br/>
              <w:t>ISUP2: 84% (n = 38)</w:t>
              <w:br/>
              <w:t>n = 45</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9</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 ISUP: International Society of Urological Pathology risk stratification system.</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6: Performance of machine learning models at prediction of biochemical relapse-free survival with expression of the collagen-related genes.</w:t>
      </w:r>
    </w:p>
    <w:tbl>
      <w:tblPr>
        <w:tblW w:w="8391"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531"/>
        <w:gridCol w:w="1701"/>
        <w:gridCol w:w="1587"/>
        <w:gridCol w:w="1588"/>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ncordance index</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98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7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5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9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8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9</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6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3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30</w:t>
            </w:r>
          </w:p>
        </w:tc>
      </w:tr>
      <w:tr>
        <w:trPr>
          <w:trHeight w:val="360" w:hRule="atLeast"/>
        </w:trPr>
        <w:tc>
          <w:tcPr>
            <w:tcW w:w="198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86</w:t>
            </w:r>
          </w:p>
        </w:tc>
      </w:tr>
      <w:tr>
        <w:trPr>
          <w:trHeight w:val="360" w:hRule="atLeast"/>
        </w:trPr>
        <w:tc>
          <w:tcPr>
            <w:tcW w:w="198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2</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90</w:t>
            </w:r>
          </w:p>
        </w:tc>
      </w:tr>
      <w:tr>
        <w:trPr>
          <w:trHeight w:val="360" w:hRule="atLeast"/>
        </w:trPr>
        <w:tc>
          <w:tcPr>
            <w:tcW w:w="839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39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different cluster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ISUP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ISUP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ISUP and pathological tumor stage in the collagen clusters.</w:t>
      </w:r>
    </w:p>
    <w:p>
      <w:pPr>
        <w:pStyle w:val="TextBody"/>
        <w:rPr/>
      </w:pPr>
      <w:r>
        <w:rPr>
          <w:i/>
          <w:iCs/>
        </w:rPr>
        <w:t xml:space="preserve">Differences in distribution of ISUP risk strata (International Society of Urological Pathology: ISUP1, ISUP2 and ISUP3+)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ISUP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58</Pages>
  <Words>10192</Words>
  <Characters>54950</Characters>
  <CharactersWithSpaces>64535</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09:47:14Z</dcterms:created>
  <dc:creator/>
  <dc:description/>
  <dc:language>en-US</dc:language>
  <cp:lastModifiedBy/>
  <dcterms:modified xsi:type="dcterms:W3CDTF">2024-01-31T16:37:23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3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